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790C6D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>28th May</w:t>
      </w:r>
    </w:p>
    <w:p w:rsidR="00790C6D" w:rsidRDefault="00790C6D" w:rsidP="00790C6D">
      <w:proofErr w:type="spellStart"/>
      <w:r>
        <w:t>Topic</w:t>
      </w:r>
      <w:proofErr w:type="spellEnd"/>
      <w:r>
        <w:t xml:space="preserve">: </w:t>
      </w:r>
      <w:r w:rsidRPr="00790C6D">
        <w:t xml:space="preserve">Little Red </w:t>
      </w:r>
      <w:proofErr w:type="spellStart"/>
      <w:r w:rsidRPr="00790C6D">
        <w:t>Riding</w:t>
      </w:r>
      <w:proofErr w:type="spellEnd"/>
      <w:r w:rsidRPr="00790C6D">
        <w:t xml:space="preserve"> Hood</w:t>
      </w:r>
      <w:r w:rsidR="004B3BF3">
        <w:t>.</w:t>
      </w:r>
    </w:p>
    <w:p w:rsidR="004B3BF3" w:rsidRDefault="004B3BF3" w:rsidP="00790C6D"/>
    <w:p w:rsidR="004B3BF3" w:rsidRDefault="004B3BF3" w:rsidP="004B3BF3">
      <w:r w:rsidRPr="004B3BF3">
        <w:t xml:space="preserve">Little Red </w:t>
      </w:r>
      <w:proofErr w:type="spellStart"/>
      <w:r w:rsidRPr="004B3BF3">
        <w:t>Riding</w:t>
      </w:r>
      <w:proofErr w:type="spellEnd"/>
      <w:r w:rsidRPr="004B3BF3">
        <w:t xml:space="preserve"> Hood</w:t>
      </w:r>
      <w:r>
        <w:t xml:space="preserve"> – Czerwony Kapturek.</w:t>
      </w:r>
    </w:p>
    <w:p w:rsidR="004B3BF3" w:rsidRDefault="004B3BF3" w:rsidP="004B3BF3"/>
    <w:p w:rsidR="004B3BF3" w:rsidRDefault="004B3BF3" w:rsidP="004B3BF3">
      <w:r>
        <w:t>Proszę pooglądać krótką bajkę, a następnie opowiedzieć rodzicowi czego dotyczyła:</w:t>
      </w:r>
    </w:p>
    <w:p w:rsidR="004B3BF3" w:rsidRDefault="004B3BF3" w:rsidP="00790C6D">
      <w:hyperlink r:id="rId5" w:history="1">
        <w:r>
          <w:rPr>
            <w:rStyle w:val="Hipercze"/>
          </w:rPr>
          <w:t>https://www.youtube.com/watch?v=vmZIWZlzLnM</w:t>
        </w:r>
      </w:hyperlink>
    </w:p>
    <w:p w:rsidR="004B3BF3" w:rsidRPr="00790C6D" w:rsidRDefault="004B3BF3" w:rsidP="00790C6D">
      <w:r>
        <w:t xml:space="preserve">Good </w:t>
      </w:r>
      <w:proofErr w:type="spellStart"/>
      <w:r>
        <w:t>luck</w:t>
      </w:r>
      <w:proofErr w:type="spellEnd"/>
      <w:r>
        <w:t xml:space="preserve"> ! </w:t>
      </w:r>
      <w:bookmarkStart w:id="0" w:name="_GoBack"/>
      <w:bookmarkEnd w:id="0"/>
      <w:r>
        <w:sym w:font="Wingdings" w:char="F04A"/>
      </w:r>
    </w:p>
    <w:p w:rsidR="00790C6D" w:rsidRDefault="00790C6D"/>
    <w:p w:rsidR="00790C6D" w:rsidRDefault="00790C6D"/>
    <w:sectPr w:rsidR="00790C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7KwtLS0MDSzNDBQ0lEKTi0uzszPAykwrAUAESyepSwAAAA="/>
  </w:docVars>
  <w:rsids>
    <w:rsidRoot w:val="00790C6D"/>
    <w:rsid w:val="00486815"/>
    <w:rsid w:val="004B3BF3"/>
    <w:rsid w:val="00790C6D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90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90C6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semiHidden/>
    <w:unhideWhenUsed/>
    <w:rsid w:val="004B3BF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90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90C6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semiHidden/>
    <w:unhideWhenUsed/>
    <w:rsid w:val="004B3B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24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4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vmZIWZlzLn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2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5-27T14:21:00Z</dcterms:created>
  <dcterms:modified xsi:type="dcterms:W3CDTF">2020-05-27T14:38:00Z</dcterms:modified>
</cp:coreProperties>
</file>